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Table of Categorical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cheliba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or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ist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en/heard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nt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en/heard of sick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en/heard of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cerns about leish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Contraceptive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ed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been Pressured to Get Pregn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ture Intention to use F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l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ly un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 Intention alongsid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l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ly un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 Intention during Clinical Tri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l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ly un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Methods 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0:06:13Z</dcterms:created>
  <dcterms:modified xsi:type="dcterms:W3CDTF">2025-01-08T1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